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C859C" w14:textId="128A2880" w:rsidR="0040458F" w:rsidRPr="006D040E" w:rsidRDefault="00421842" w:rsidP="00DD36A6">
      <w:pPr>
        <w:shd w:val="clear" w:color="auto" w:fill="002060"/>
        <w:jc w:val="center"/>
        <w:rPr>
          <w:rFonts w:ascii="Arial Narrow" w:hAnsi="Arial Narrow" w:cs="Times New Roman"/>
          <w:b/>
          <w:sz w:val="28"/>
          <w:szCs w:val="28"/>
        </w:rPr>
      </w:pPr>
      <w:bookmarkStart w:id="0" w:name="_GoBack"/>
      <w:bookmarkEnd w:id="0"/>
      <w:r w:rsidRPr="006D040E">
        <w:rPr>
          <w:rFonts w:ascii="Arial Narrow" w:hAnsi="Arial Narrow" w:cs="Times New Roman"/>
          <w:b/>
          <w:sz w:val="28"/>
          <w:szCs w:val="28"/>
        </w:rPr>
        <w:t xml:space="preserve">ANIMAL </w:t>
      </w:r>
      <w:r w:rsidR="0054774E">
        <w:rPr>
          <w:rFonts w:ascii="Arial Narrow" w:hAnsi="Arial Narrow" w:cs="Times New Roman"/>
          <w:b/>
          <w:sz w:val="28"/>
          <w:szCs w:val="28"/>
        </w:rPr>
        <w:t>RESEARCH ETHICS FEEDBACK TEMPLATE</w:t>
      </w:r>
    </w:p>
    <w:p w14:paraId="2AA5EAF7" w14:textId="4E9EAA9D" w:rsidR="00794FE0" w:rsidRPr="006D040E" w:rsidRDefault="006D040E" w:rsidP="00794FE0">
      <w:pPr>
        <w:spacing w:after="0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</w:t>
      </w:r>
      <w:r w:rsidR="004630BF" w:rsidRPr="006D040E">
        <w:rPr>
          <w:rFonts w:ascii="Arial Narrow" w:hAnsi="Arial Narrow" w:cs="Times New Roman"/>
        </w:rPr>
        <w:t>Please provi</w:t>
      </w:r>
      <w:r w:rsidR="00794FE0" w:rsidRPr="006D040E">
        <w:rPr>
          <w:rFonts w:ascii="Arial Narrow" w:hAnsi="Arial Narrow" w:cs="Times New Roman"/>
        </w:rPr>
        <w:t>d</w:t>
      </w:r>
      <w:r w:rsidR="004630BF" w:rsidRPr="006D040E">
        <w:rPr>
          <w:rFonts w:ascii="Arial Narrow" w:hAnsi="Arial Narrow" w:cs="Times New Roman"/>
        </w:rPr>
        <w:t>e</w:t>
      </w:r>
      <w:r w:rsidR="00794FE0" w:rsidRPr="006D040E">
        <w:rPr>
          <w:rFonts w:ascii="Arial Narrow" w:hAnsi="Arial Narrow" w:cs="Times New Roman"/>
        </w:rPr>
        <w:t xml:space="preserve"> your feedback by listing:</w:t>
      </w:r>
    </w:p>
    <w:p w14:paraId="3A33CC9D" w14:textId="77777777" w:rsidR="00794FE0" w:rsidRPr="006D040E" w:rsidRDefault="00794FE0" w:rsidP="00794FE0">
      <w:pPr>
        <w:numPr>
          <w:ilvl w:val="0"/>
          <w:numId w:val="1"/>
        </w:numPr>
        <w:contextualSpacing/>
        <w:rPr>
          <w:rFonts w:ascii="Arial Narrow" w:hAnsi="Arial Narrow" w:cs="Times New Roman"/>
        </w:rPr>
      </w:pPr>
      <w:r w:rsidRPr="006D040E">
        <w:rPr>
          <w:rFonts w:ascii="Arial Narrow" w:hAnsi="Arial Narrow" w:cs="Times New Roman"/>
        </w:rPr>
        <w:t>The Policy by Title</w:t>
      </w:r>
      <w:r w:rsidR="004630BF" w:rsidRPr="006D040E">
        <w:rPr>
          <w:rFonts w:ascii="Arial Narrow" w:hAnsi="Arial Narrow" w:cs="Times New Roman"/>
        </w:rPr>
        <w:t>:</w:t>
      </w:r>
    </w:p>
    <w:p w14:paraId="703D766D" w14:textId="77777777" w:rsidR="00794FE0" w:rsidRPr="006D040E" w:rsidRDefault="00794FE0" w:rsidP="00794FE0">
      <w:pPr>
        <w:numPr>
          <w:ilvl w:val="0"/>
          <w:numId w:val="1"/>
        </w:numPr>
        <w:contextualSpacing/>
        <w:rPr>
          <w:rFonts w:ascii="Arial Narrow" w:hAnsi="Arial Narrow" w:cs="Times New Roman"/>
        </w:rPr>
      </w:pPr>
      <w:r w:rsidRPr="006D040E">
        <w:rPr>
          <w:rFonts w:ascii="Arial Narrow" w:hAnsi="Arial Narrow" w:cs="Times New Roman"/>
        </w:rPr>
        <w:t xml:space="preserve">The </w:t>
      </w:r>
      <w:r w:rsidR="008464AD" w:rsidRPr="006D040E">
        <w:rPr>
          <w:rFonts w:ascii="Arial Narrow" w:hAnsi="Arial Narrow" w:cs="Times New Roman"/>
        </w:rPr>
        <w:t>P</w:t>
      </w:r>
      <w:r w:rsidRPr="006D040E">
        <w:rPr>
          <w:rFonts w:ascii="Arial Narrow" w:hAnsi="Arial Narrow" w:cs="Times New Roman"/>
        </w:rPr>
        <w:t xml:space="preserve">age </w:t>
      </w:r>
      <w:r w:rsidR="008464AD" w:rsidRPr="006D040E">
        <w:rPr>
          <w:rFonts w:ascii="Arial Narrow" w:hAnsi="Arial Narrow" w:cs="Times New Roman"/>
        </w:rPr>
        <w:t>N</w:t>
      </w:r>
      <w:r w:rsidR="004630BF" w:rsidRPr="006D040E">
        <w:rPr>
          <w:rFonts w:ascii="Arial Narrow" w:hAnsi="Arial Narrow" w:cs="Times New Roman"/>
        </w:rPr>
        <w:t>umber:</w:t>
      </w:r>
    </w:p>
    <w:p w14:paraId="00F53A2C" w14:textId="77777777" w:rsidR="00794FE0" w:rsidRPr="006D040E" w:rsidRDefault="00794FE0" w:rsidP="00794FE0">
      <w:pPr>
        <w:numPr>
          <w:ilvl w:val="0"/>
          <w:numId w:val="1"/>
        </w:numPr>
        <w:contextualSpacing/>
        <w:rPr>
          <w:rFonts w:ascii="Arial Narrow" w:hAnsi="Arial Narrow" w:cs="Times New Roman"/>
        </w:rPr>
      </w:pPr>
      <w:r w:rsidRPr="006D040E">
        <w:rPr>
          <w:rFonts w:ascii="Arial Narrow" w:hAnsi="Arial Narrow" w:cs="Times New Roman"/>
        </w:rPr>
        <w:t xml:space="preserve">Section </w:t>
      </w:r>
      <w:r w:rsidR="008464AD" w:rsidRPr="006D040E">
        <w:rPr>
          <w:rFonts w:ascii="Arial Narrow" w:hAnsi="Arial Narrow" w:cs="Times New Roman"/>
        </w:rPr>
        <w:t>N</w:t>
      </w:r>
      <w:r w:rsidRPr="006D040E">
        <w:rPr>
          <w:rFonts w:ascii="Arial Narrow" w:hAnsi="Arial Narrow" w:cs="Times New Roman"/>
        </w:rPr>
        <w:t xml:space="preserve">umber and </w:t>
      </w:r>
      <w:r w:rsidR="008464AD" w:rsidRPr="006D040E">
        <w:rPr>
          <w:rFonts w:ascii="Arial Narrow" w:hAnsi="Arial Narrow" w:cs="Times New Roman"/>
        </w:rPr>
        <w:t>Title or Sub-T</w:t>
      </w:r>
      <w:r w:rsidR="004630BF" w:rsidRPr="006D040E">
        <w:rPr>
          <w:rFonts w:ascii="Arial Narrow" w:hAnsi="Arial Narrow" w:cs="Times New Roman"/>
        </w:rPr>
        <w:t>itle:</w:t>
      </w:r>
    </w:p>
    <w:p w14:paraId="5AC56627" w14:textId="77777777" w:rsidR="00794FE0" w:rsidRPr="006D040E" w:rsidRDefault="00794FE0" w:rsidP="00794FE0">
      <w:pPr>
        <w:numPr>
          <w:ilvl w:val="0"/>
          <w:numId w:val="1"/>
        </w:numPr>
        <w:contextualSpacing/>
        <w:rPr>
          <w:rFonts w:ascii="Arial Narrow" w:hAnsi="Arial Narrow" w:cs="Times New Roman"/>
        </w:rPr>
      </w:pPr>
      <w:r w:rsidRPr="006D040E">
        <w:rPr>
          <w:rFonts w:ascii="Arial Narrow" w:hAnsi="Arial Narrow" w:cs="Times New Roman"/>
        </w:rPr>
        <w:t xml:space="preserve">Paragraph </w:t>
      </w:r>
      <w:r w:rsidR="008464AD" w:rsidRPr="006D040E">
        <w:rPr>
          <w:rFonts w:ascii="Arial Narrow" w:hAnsi="Arial Narrow" w:cs="Times New Roman"/>
        </w:rPr>
        <w:t>N</w:t>
      </w:r>
      <w:r w:rsidR="004630BF" w:rsidRPr="006D040E">
        <w:rPr>
          <w:rFonts w:ascii="Arial Narrow" w:hAnsi="Arial Narrow" w:cs="Times New Roman"/>
        </w:rPr>
        <w:t>umber: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1900"/>
        <w:gridCol w:w="1162"/>
        <w:gridCol w:w="1306"/>
        <w:gridCol w:w="1242"/>
        <w:gridCol w:w="7705"/>
      </w:tblGrid>
      <w:tr w:rsidR="00794FE0" w:rsidRPr="006D040E" w14:paraId="36DED225" w14:textId="77777777" w:rsidTr="00290CEC">
        <w:tc>
          <w:tcPr>
            <w:tcW w:w="1900" w:type="dxa"/>
            <w:shd w:val="clear" w:color="auto" w:fill="D5DCE4" w:themeFill="text2" w:themeFillTint="33"/>
          </w:tcPr>
          <w:p w14:paraId="61ECBA89" w14:textId="77777777" w:rsidR="00794FE0" w:rsidRPr="006D040E" w:rsidRDefault="00794FE0" w:rsidP="00794FE0">
            <w:pPr>
              <w:contextualSpacing/>
              <w:jc w:val="center"/>
              <w:rPr>
                <w:rFonts w:ascii="Arial Narrow" w:hAnsi="Arial Narrow" w:cs="Times New Roman"/>
                <w:b/>
              </w:rPr>
            </w:pPr>
            <w:r w:rsidRPr="006D040E">
              <w:rPr>
                <w:rFonts w:ascii="Arial Narrow" w:hAnsi="Arial Narrow" w:cs="Times New Roman"/>
                <w:b/>
              </w:rPr>
              <w:t>Policy by Title</w:t>
            </w:r>
          </w:p>
        </w:tc>
        <w:tc>
          <w:tcPr>
            <w:tcW w:w="1162" w:type="dxa"/>
            <w:shd w:val="clear" w:color="auto" w:fill="D5DCE4" w:themeFill="text2" w:themeFillTint="33"/>
          </w:tcPr>
          <w:p w14:paraId="51BD134D" w14:textId="77777777" w:rsidR="00794FE0" w:rsidRPr="006D040E" w:rsidRDefault="00794FE0" w:rsidP="00290CEC">
            <w:pPr>
              <w:contextualSpacing/>
              <w:rPr>
                <w:rFonts w:ascii="Arial Narrow" w:hAnsi="Arial Narrow" w:cs="Times New Roman"/>
                <w:b/>
              </w:rPr>
            </w:pPr>
            <w:r w:rsidRPr="006D040E">
              <w:rPr>
                <w:rFonts w:ascii="Arial Narrow" w:hAnsi="Arial Narrow" w:cs="Times New Roman"/>
                <w:b/>
              </w:rPr>
              <w:t xml:space="preserve">Page </w:t>
            </w:r>
            <w:r w:rsidR="008464AD" w:rsidRPr="006D040E">
              <w:rPr>
                <w:rFonts w:ascii="Arial Narrow" w:hAnsi="Arial Narrow" w:cs="Times New Roman"/>
                <w:b/>
              </w:rPr>
              <w:t>N</w:t>
            </w:r>
            <w:r w:rsidRPr="006D040E">
              <w:rPr>
                <w:rFonts w:ascii="Arial Narrow" w:hAnsi="Arial Narrow" w:cs="Times New Roman"/>
                <w:b/>
              </w:rPr>
              <w:t>umber</w:t>
            </w:r>
          </w:p>
        </w:tc>
        <w:tc>
          <w:tcPr>
            <w:tcW w:w="1306" w:type="dxa"/>
            <w:shd w:val="clear" w:color="auto" w:fill="D5DCE4" w:themeFill="text2" w:themeFillTint="33"/>
          </w:tcPr>
          <w:p w14:paraId="5D9A62A3" w14:textId="77777777" w:rsidR="00794FE0" w:rsidRPr="006D040E" w:rsidRDefault="00794FE0" w:rsidP="00290CEC">
            <w:pPr>
              <w:contextualSpacing/>
              <w:rPr>
                <w:rFonts w:ascii="Arial Narrow" w:hAnsi="Arial Narrow" w:cs="Times New Roman"/>
                <w:b/>
              </w:rPr>
            </w:pPr>
            <w:r w:rsidRPr="006D040E">
              <w:rPr>
                <w:rFonts w:ascii="Arial Narrow" w:hAnsi="Arial Narrow" w:cs="Times New Roman"/>
                <w:b/>
              </w:rPr>
              <w:t>Section</w:t>
            </w:r>
            <w:r w:rsidR="008464AD" w:rsidRPr="006D040E">
              <w:rPr>
                <w:rFonts w:ascii="Arial Narrow" w:hAnsi="Arial Narrow" w:cs="Times New Roman"/>
                <w:b/>
              </w:rPr>
              <w:t xml:space="preserve"> Number, Title or Sub-</w:t>
            </w:r>
            <w:r w:rsidRPr="006D040E">
              <w:rPr>
                <w:rFonts w:ascii="Arial Narrow" w:hAnsi="Arial Narrow" w:cs="Times New Roman"/>
                <w:b/>
              </w:rPr>
              <w:t xml:space="preserve"> Title</w:t>
            </w:r>
          </w:p>
        </w:tc>
        <w:tc>
          <w:tcPr>
            <w:tcW w:w="1242" w:type="dxa"/>
            <w:shd w:val="clear" w:color="auto" w:fill="D5DCE4" w:themeFill="text2" w:themeFillTint="33"/>
          </w:tcPr>
          <w:p w14:paraId="06C6F61D" w14:textId="77777777" w:rsidR="00794FE0" w:rsidRPr="006D040E" w:rsidRDefault="00794FE0" w:rsidP="00794FE0">
            <w:pPr>
              <w:contextualSpacing/>
              <w:jc w:val="center"/>
              <w:rPr>
                <w:rFonts w:ascii="Arial Narrow" w:hAnsi="Arial Narrow" w:cs="Times New Roman"/>
                <w:b/>
              </w:rPr>
            </w:pPr>
            <w:r w:rsidRPr="006D040E">
              <w:rPr>
                <w:rFonts w:ascii="Arial Narrow" w:hAnsi="Arial Narrow" w:cs="Times New Roman"/>
                <w:b/>
              </w:rPr>
              <w:t xml:space="preserve">Paragraph </w:t>
            </w:r>
            <w:r w:rsidR="008464AD" w:rsidRPr="006D040E">
              <w:rPr>
                <w:rFonts w:ascii="Arial Narrow" w:hAnsi="Arial Narrow" w:cs="Times New Roman"/>
                <w:b/>
              </w:rPr>
              <w:t>Number</w:t>
            </w:r>
          </w:p>
        </w:tc>
        <w:tc>
          <w:tcPr>
            <w:tcW w:w="7705" w:type="dxa"/>
            <w:shd w:val="clear" w:color="auto" w:fill="D5DCE4" w:themeFill="text2" w:themeFillTint="33"/>
          </w:tcPr>
          <w:p w14:paraId="19DC636B" w14:textId="77777777" w:rsidR="00794FE0" w:rsidRPr="006D040E" w:rsidRDefault="00794FE0" w:rsidP="00794FE0">
            <w:pPr>
              <w:contextualSpacing/>
              <w:jc w:val="center"/>
              <w:rPr>
                <w:rFonts w:ascii="Arial Narrow" w:hAnsi="Arial Narrow" w:cs="Times New Roman"/>
                <w:b/>
              </w:rPr>
            </w:pPr>
            <w:r w:rsidRPr="006D040E">
              <w:rPr>
                <w:rFonts w:ascii="Arial Narrow" w:hAnsi="Arial Narrow" w:cs="Times New Roman"/>
                <w:b/>
              </w:rPr>
              <w:t>Comments</w:t>
            </w:r>
          </w:p>
        </w:tc>
      </w:tr>
      <w:tr w:rsidR="00794FE0" w:rsidRPr="006D040E" w14:paraId="1B1EC550" w14:textId="77777777" w:rsidTr="00290CEC">
        <w:tc>
          <w:tcPr>
            <w:tcW w:w="1900" w:type="dxa"/>
          </w:tcPr>
          <w:p w14:paraId="1D3099DA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6C8B13D0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2E8407AD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1A274E18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70EBA4D0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7ADCD0B8" w14:textId="77777777" w:rsidTr="00290CEC">
        <w:tc>
          <w:tcPr>
            <w:tcW w:w="1900" w:type="dxa"/>
          </w:tcPr>
          <w:p w14:paraId="06844A62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1C264D8C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0479B354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4BE14B39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1D0F9BE8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6012BD1A" w14:textId="77777777" w:rsidTr="00290CEC">
        <w:tc>
          <w:tcPr>
            <w:tcW w:w="1900" w:type="dxa"/>
          </w:tcPr>
          <w:p w14:paraId="044020F4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2B3CD8BB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5853383A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0BA0EF0D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37FF815E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027B5C28" w14:textId="77777777" w:rsidTr="00290CEC">
        <w:tc>
          <w:tcPr>
            <w:tcW w:w="1900" w:type="dxa"/>
          </w:tcPr>
          <w:p w14:paraId="49ED7300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356197B3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7C05798D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79151A05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39941F23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2A384857" w14:textId="77777777" w:rsidTr="00290CEC">
        <w:tc>
          <w:tcPr>
            <w:tcW w:w="1900" w:type="dxa"/>
          </w:tcPr>
          <w:p w14:paraId="518B2739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626C947E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7A898DFF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0A1962E1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0AF3134E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487E9176" w14:textId="77777777" w:rsidTr="00290CEC">
        <w:tc>
          <w:tcPr>
            <w:tcW w:w="1900" w:type="dxa"/>
          </w:tcPr>
          <w:p w14:paraId="4C3C0380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355F33CC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2052DAF9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25A74F56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1E9B57A8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25D0A533" w14:textId="77777777" w:rsidTr="00290CEC">
        <w:tc>
          <w:tcPr>
            <w:tcW w:w="1900" w:type="dxa"/>
          </w:tcPr>
          <w:p w14:paraId="3A9F3602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162" w:type="dxa"/>
          </w:tcPr>
          <w:p w14:paraId="08E7B1EA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306" w:type="dxa"/>
          </w:tcPr>
          <w:p w14:paraId="3BA1008D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1242" w:type="dxa"/>
          </w:tcPr>
          <w:p w14:paraId="2A9EF0F3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  <w:tc>
          <w:tcPr>
            <w:tcW w:w="7705" w:type="dxa"/>
          </w:tcPr>
          <w:p w14:paraId="2E8E57F2" w14:textId="77777777" w:rsidR="00794FE0" w:rsidRPr="006D040E" w:rsidRDefault="00794FE0" w:rsidP="00794FE0">
            <w:pPr>
              <w:contextualSpacing/>
              <w:rPr>
                <w:rFonts w:ascii="Arial Narrow" w:hAnsi="Arial Narrow" w:cs="Times New Roman"/>
              </w:rPr>
            </w:pPr>
          </w:p>
        </w:tc>
      </w:tr>
      <w:tr w:rsidR="00794FE0" w:rsidRPr="006D040E" w14:paraId="3F6EFAC8" w14:textId="77777777" w:rsidTr="00290CEC">
        <w:tc>
          <w:tcPr>
            <w:tcW w:w="1900" w:type="dxa"/>
          </w:tcPr>
          <w:p w14:paraId="505E578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4E5123F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19DCDA7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48B537F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B30851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4090830C" w14:textId="77777777" w:rsidTr="00290CEC">
        <w:tc>
          <w:tcPr>
            <w:tcW w:w="1900" w:type="dxa"/>
          </w:tcPr>
          <w:p w14:paraId="1F97974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1594849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7DAEAAD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30DC866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71CA27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37BE2B4D" w14:textId="77777777" w:rsidTr="00290CEC">
        <w:tc>
          <w:tcPr>
            <w:tcW w:w="1900" w:type="dxa"/>
          </w:tcPr>
          <w:p w14:paraId="03002D7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38DCFA5C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107D63E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356D920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4787972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5857A407" w14:textId="77777777" w:rsidTr="00290CEC">
        <w:tc>
          <w:tcPr>
            <w:tcW w:w="1900" w:type="dxa"/>
          </w:tcPr>
          <w:p w14:paraId="1590000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05E5C0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EFD043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5B98322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78C929D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C9A5778" w14:textId="77777777" w:rsidTr="00290CEC">
        <w:tc>
          <w:tcPr>
            <w:tcW w:w="1900" w:type="dxa"/>
          </w:tcPr>
          <w:p w14:paraId="353C88E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6E5D7A2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13253C9C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1692F6E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F17BC2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065CFF12" w14:textId="77777777" w:rsidTr="00290CEC">
        <w:tc>
          <w:tcPr>
            <w:tcW w:w="1900" w:type="dxa"/>
          </w:tcPr>
          <w:p w14:paraId="781A89F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2D2C57E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1934D3D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1AAEDAC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410C0D0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8CABE21" w14:textId="77777777" w:rsidTr="00290CEC">
        <w:tc>
          <w:tcPr>
            <w:tcW w:w="1900" w:type="dxa"/>
          </w:tcPr>
          <w:p w14:paraId="38B1FF2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1F95413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3BF2FB7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73A52DE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22DF3A4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3CEEFF34" w14:textId="77777777" w:rsidTr="00290CEC">
        <w:tc>
          <w:tcPr>
            <w:tcW w:w="1900" w:type="dxa"/>
          </w:tcPr>
          <w:p w14:paraId="44ECF51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18466C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5F67A2D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25DE843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484279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7538FF6D" w14:textId="77777777" w:rsidTr="00290CEC">
        <w:tc>
          <w:tcPr>
            <w:tcW w:w="1900" w:type="dxa"/>
          </w:tcPr>
          <w:p w14:paraId="37C14EB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0DF4F69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09A4658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02D7DD1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2E4A58A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4A084088" w14:textId="77777777" w:rsidTr="00290CEC">
        <w:tc>
          <w:tcPr>
            <w:tcW w:w="1900" w:type="dxa"/>
          </w:tcPr>
          <w:p w14:paraId="26ABDEE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2A920EF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055008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1802435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29DE239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A872135" w14:textId="77777777" w:rsidTr="00290CEC">
        <w:tc>
          <w:tcPr>
            <w:tcW w:w="1900" w:type="dxa"/>
          </w:tcPr>
          <w:p w14:paraId="39A071B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B37E1F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09E54C3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3CAA121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3846E4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F042908" w14:textId="77777777" w:rsidTr="00290CEC">
        <w:tc>
          <w:tcPr>
            <w:tcW w:w="1900" w:type="dxa"/>
          </w:tcPr>
          <w:p w14:paraId="5D11EDC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13DBF15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77C66EB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12927A1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8617CF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221E11B3" w14:textId="77777777" w:rsidTr="00290CEC">
        <w:tc>
          <w:tcPr>
            <w:tcW w:w="1900" w:type="dxa"/>
          </w:tcPr>
          <w:p w14:paraId="0DA70A2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C3E13F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5491171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5D2EB85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462172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0AE5B7AC" w14:textId="77777777" w:rsidTr="00290CEC">
        <w:tc>
          <w:tcPr>
            <w:tcW w:w="1900" w:type="dxa"/>
          </w:tcPr>
          <w:p w14:paraId="7699C92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04C6E82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5DC544A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73E6EF9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7D824D8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3F62438" w14:textId="77777777" w:rsidTr="00290CEC">
        <w:tc>
          <w:tcPr>
            <w:tcW w:w="1900" w:type="dxa"/>
          </w:tcPr>
          <w:p w14:paraId="29C403CC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FD2796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2889666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3A293C8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5B04D89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05AF2222" w14:textId="77777777" w:rsidTr="00290CEC">
        <w:tc>
          <w:tcPr>
            <w:tcW w:w="1900" w:type="dxa"/>
          </w:tcPr>
          <w:p w14:paraId="74D872D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2EBAEE5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54571F4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2D56E6A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79DBF0B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3B765880" w14:textId="77777777" w:rsidTr="00290CEC">
        <w:tc>
          <w:tcPr>
            <w:tcW w:w="1900" w:type="dxa"/>
          </w:tcPr>
          <w:p w14:paraId="2ABD30E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370A748C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2725FC2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7746F6B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7874FF6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0B8436E7" w14:textId="77777777" w:rsidTr="00290CEC">
        <w:tc>
          <w:tcPr>
            <w:tcW w:w="1900" w:type="dxa"/>
          </w:tcPr>
          <w:p w14:paraId="462DF0C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6B79F62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0E602E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530B0B3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9B979D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38F6B8BB" w14:textId="77777777" w:rsidTr="00290CEC">
        <w:tc>
          <w:tcPr>
            <w:tcW w:w="1900" w:type="dxa"/>
          </w:tcPr>
          <w:p w14:paraId="6A3AF0D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723564E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056CF01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3F43C46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25D35F2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24C5B52E" w14:textId="77777777" w:rsidTr="00290CEC">
        <w:tc>
          <w:tcPr>
            <w:tcW w:w="1900" w:type="dxa"/>
          </w:tcPr>
          <w:p w14:paraId="6C19BC0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324FD13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3B1A992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06733DE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0E1A5F4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936DC87" w14:textId="77777777" w:rsidTr="00290CEC">
        <w:tc>
          <w:tcPr>
            <w:tcW w:w="1900" w:type="dxa"/>
          </w:tcPr>
          <w:p w14:paraId="4FC47AC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3FA61E2C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62E0529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52CCD46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6FC543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7B05956C" w14:textId="77777777" w:rsidTr="00290CEC">
        <w:tc>
          <w:tcPr>
            <w:tcW w:w="1900" w:type="dxa"/>
          </w:tcPr>
          <w:p w14:paraId="78B7032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1FFFEBE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3809810A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5FA8361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5330324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28AC78E7" w14:textId="77777777" w:rsidTr="00290CEC">
        <w:tc>
          <w:tcPr>
            <w:tcW w:w="1900" w:type="dxa"/>
          </w:tcPr>
          <w:p w14:paraId="204242F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290F41B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958D05D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6F3E532E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4509EBEB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5C973FA3" w14:textId="77777777" w:rsidTr="00290CEC">
        <w:tc>
          <w:tcPr>
            <w:tcW w:w="1900" w:type="dxa"/>
          </w:tcPr>
          <w:p w14:paraId="7BA70A4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5242809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5C4BF44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68E61B7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5EB83A0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3D60BCB5" w14:textId="77777777" w:rsidTr="00290CEC">
        <w:tc>
          <w:tcPr>
            <w:tcW w:w="1900" w:type="dxa"/>
          </w:tcPr>
          <w:p w14:paraId="31713E4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606F49D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2870965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024494A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C066BC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0E619151" w14:textId="77777777" w:rsidTr="00290CEC">
        <w:tc>
          <w:tcPr>
            <w:tcW w:w="1900" w:type="dxa"/>
          </w:tcPr>
          <w:p w14:paraId="43344452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472DCC1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2FB611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40C8041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5452FA8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1BD303EE" w14:textId="77777777" w:rsidTr="00290CEC">
        <w:tc>
          <w:tcPr>
            <w:tcW w:w="1900" w:type="dxa"/>
          </w:tcPr>
          <w:p w14:paraId="50109176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26A94F2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484F8674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2DE5FBD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6AFA3513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75159A24" w14:textId="77777777" w:rsidTr="00290CEC">
        <w:tc>
          <w:tcPr>
            <w:tcW w:w="1900" w:type="dxa"/>
          </w:tcPr>
          <w:p w14:paraId="094A75D7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08976B5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33FC840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7960C6B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10B46F11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6D040E" w14:paraId="64C57C63" w14:textId="77777777" w:rsidTr="00290CEC">
        <w:tc>
          <w:tcPr>
            <w:tcW w:w="1900" w:type="dxa"/>
          </w:tcPr>
          <w:p w14:paraId="58C75568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162" w:type="dxa"/>
          </w:tcPr>
          <w:p w14:paraId="72245A35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306" w:type="dxa"/>
          </w:tcPr>
          <w:p w14:paraId="77A5A4E0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1242" w:type="dxa"/>
          </w:tcPr>
          <w:p w14:paraId="28B32EDF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  <w:tc>
          <w:tcPr>
            <w:tcW w:w="7705" w:type="dxa"/>
          </w:tcPr>
          <w:p w14:paraId="7D19E079" w14:textId="77777777" w:rsidR="00794FE0" w:rsidRPr="006D040E" w:rsidRDefault="00794FE0" w:rsidP="00794FE0">
            <w:pPr>
              <w:contextualSpacing/>
              <w:rPr>
                <w:rFonts w:ascii="Arial Narrow" w:hAnsi="Arial Narrow" w:cs="Calibri"/>
              </w:rPr>
            </w:pPr>
          </w:p>
        </w:tc>
      </w:tr>
      <w:tr w:rsidR="00794FE0" w:rsidRPr="00EC6C2A" w14:paraId="53B9C82B" w14:textId="77777777" w:rsidTr="00290CEC">
        <w:tc>
          <w:tcPr>
            <w:tcW w:w="1900" w:type="dxa"/>
          </w:tcPr>
          <w:p w14:paraId="0741DAAE" w14:textId="77777777" w:rsidR="00794FE0" w:rsidRPr="00EC6C2A" w:rsidRDefault="00794FE0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046EEA3B" w14:textId="77777777" w:rsidR="00794FE0" w:rsidRPr="00EC6C2A" w:rsidRDefault="00794FE0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2E1C8292" w14:textId="77777777" w:rsidR="00794FE0" w:rsidRPr="00EC6C2A" w:rsidRDefault="00794FE0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16C9EA2B" w14:textId="77777777" w:rsidR="00794FE0" w:rsidRPr="00EC6C2A" w:rsidRDefault="00794FE0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5B291FE7" w14:textId="77777777" w:rsidR="00794FE0" w:rsidRPr="00EC6C2A" w:rsidRDefault="00794FE0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793527BC" w14:textId="77777777" w:rsidTr="00290CEC">
        <w:tc>
          <w:tcPr>
            <w:tcW w:w="1900" w:type="dxa"/>
          </w:tcPr>
          <w:p w14:paraId="30CC7723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2F03462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2BA6C2E9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37902F16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316B374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74A58BB2" w14:textId="77777777" w:rsidTr="00290CEC">
        <w:tc>
          <w:tcPr>
            <w:tcW w:w="1900" w:type="dxa"/>
          </w:tcPr>
          <w:p w14:paraId="072F7068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41F7ECE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5F47DFF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6368BBB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43F6F86F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0B1D0B97" w14:textId="77777777" w:rsidTr="00290CEC">
        <w:tc>
          <w:tcPr>
            <w:tcW w:w="1900" w:type="dxa"/>
          </w:tcPr>
          <w:p w14:paraId="6CFB1CA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7886CC11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664F9831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168E7EE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73A7E58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03834B31" w14:textId="77777777" w:rsidTr="00290CEC">
        <w:tc>
          <w:tcPr>
            <w:tcW w:w="1900" w:type="dxa"/>
          </w:tcPr>
          <w:p w14:paraId="2C36C60E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4C58E0ED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08B9B5C6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577F1FF4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42F9C83B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08FD917D" w14:textId="77777777" w:rsidTr="00290CEC">
        <w:tc>
          <w:tcPr>
            <w:tcW w:w="1900" w:type="dxa"/>
          </w:tcPr>
          <w:p w14:paraId="025362EB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5406867F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196287AA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73FB40D9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08F3B89A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79502F3E" w14:textId="77777777" w:rsidTr="00290CEC">
        <w:tc>
          <w:tcPr>
            <w:tcW w:w="1900" w:type="dxa"/>
          </w:tcPr>
          <w:p w14:paraId="5298B992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4813FFB0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4244E11F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677D4876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4C51CDC7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72D70592" w14:textId="77777777" w:rsidTr="00290CEC">
        <w:tc>
          <w:tcPr>
            <w:tcW w:w="1900" w:type="dxa"/>
          </w:tcPr>
          <w:p w14:paraId="740E74C9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69A32AB8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33AABDAB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383B2762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5062A168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6DF0B674" w14:textId="77777777" w:rsidTr="00290CEC">
        <w:tc>
          <w:tcPr>
            <w:tcW w:w="1900" w:type="dxa"/>
          </w:tcPr>
          <w:p w14:paraId="464B1E93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4AE0D9C0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2F0E6741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569BED8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36F4F1E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60AC6551" w14:textId="77777777" w:rsidTr="00290CEC">
        <w:tc>
          <w:tcPr>
            <w:tcW w:w="1900" w:type="dxa"/>
          </w:tcPr>
          <w:p w14:paraId="67F09526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1396D196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1BF327DC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5A4CD785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50F4F6C9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D040E" w:rsidRPr="00EC6C2A" w14:paraId="0D6A8362" w14:textId="77777777" w:rsidTr="00290CEC">
        <w:tc>
          <w:tcPr>
            <w:tcW w:w="1900" w:type="dxa"/>
          </w:tcPr>
          <w:p w14:paraId="5E2B218A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162" w:type="dxa"/>
          </w:tcPr>
          <w:p w14:paraId="37B28F9D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583C43C3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242" w:type="dxa"/>
          </w:tcPr>
          <w:p w14:paraId="1B0085DB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705" w:type="dxa"/>
          </w:tcPr>
          <w:p w14:paraId="7E1BD941" w14:textId="77777777" w:rsidR="006D040E" w:rsidRPr="00EC6C2A" w:rsidRDefault="006D040E" w:rsidP="00794FE0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1940FF00" w14:textId="77777777" w:rsidR="00794FE0" w:rsidRPr="00EC6C2A" w:rsidRDefault="00794FE0" w:rsidP="00794FE0">
      <w:pPr>
        <w:contextualSpacing/>
        <w:rPr>
          <w:rFonts w:ascii="Calibri" w:hAnsi="Calibri" w:cs="Calibri"/>
          <w:sz w:val="24"/>
          <w:szCs w:val="24"/>
        </w:rPr>
      </w:pPr>
    </w:p>
    <w:sectPr w:rsidR="00794FE0" w:rsidRPr="00EC6C2A" w:rsidSect="006D040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1913B" w14:textId="77777777" w:rsidR="00540DA7" w:rsidRDefault="00540DA7" w:rsidP="005A1171">
      <w:pPr>
        <w:spacing w:after="0" w:line="240" w:lineRule="auto"/>
      </w:pPr>
      <w:r>
        <w:separator/>
      </w:r>
    </w:p>
  </w:endnote>
  <w:endnote w:type="continuationSeparator" w:id="0">
    <w:p w14:paraId="0CF1CF3B" w14:textId="77777777" w:rsidR="00540DA7" w:rsidRDefault="00540DA7" w:rsidP="005A1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466D9F" w14:textId="77777777" w:rsidR="00841378" w:rsidRDefault="008413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138115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6178D32" w14:textId="5A01E498" w:rsidR="006D040E" w:rsidRDefault="006D040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326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326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07E8E6" w14:textId="273139E8" w:rsidR="00DD36A6" w:rsidRDefault="00841378" w:rsidP="00841378">
    <w:pPr>
      <w:pStyle w:val="Footer"/>
      <w:tabs>
        <w:tab w:val="clear" w:pos="4680"/>
        <w:tab w:val="clear" w:pos="9360"/>
        <w:tab w:val="left" w:pos="7360"/>
      </w:tabs>
    </w:pPr>
    <w:r>
      <w:tab/>
    </w:r>
    <w:r>
      <w:rPr>
        <w:noProof/>
        <w:lang w:val="en-GB" w:eastAsia="en-GB"/>
      </w:rPr>
      <w:drawing>
        <wp:anchor distT="0" distB="0" distL="114300" distR="114300" simplePos="0" relativeHeight="251661312" behindDoc="1" locked="1" layoutInCell="1" allowOverlap="1" wp14:anchorId="268738E6" wp14:editId="4A467C73">
          <wp:simplePos x="0" y="0"/>
          <wp:positionH relativeFrom="margin">
            <wp:posOffset>-880745</wp:posOffset>
          </wp:positionH>
          <wp:positionV relativeFrom="bottomMargin">
            <wp:posOffset>0</wp:posOffset>
          </wp:positionV>
          <wp:extent cx="10006965" cy="911225"/>
          <wp:effectExtent l="0" t="0" r="0" b="3175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471"/>
                  <a:stretch/>
                </pic:blipFill>
                <pic:spPr bwMode="auto">
                  <a:xfrm>
                    <a:off x="0" y="0"/>
                    <a:ext cx="10006965" cy="911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32CA9" w14:textId="77777777" w:rsidR="00841378" w:rsidRDefault="0084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29A5F" w14:textId="77777777" w:rsidR="00540DA7" w:rsidRDefault="00540DA7" w:rsidP="005A1171">
      <w:pPr>
        <w:spacing w:after="0" w:line="240" w:lineRule="auto"/>
      </w:pPr>
      <w:r>
        <w:separator/>
      </w:r>
    </w:p>
  </w:footnote>
  <w:footnote w:type="continuationSeparator" w:id="0">
    <w:p w14:paraId="40F1FA4E" w14:textId="77777777" w:rsidR="00540DA7" w:rsidRDefault="00540DA7" w:rsidP="005A11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9EB53" w14:textId="77777777" w:rsidR="00841378" w:rsidRDefault="008413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4AAC6" w14:textId="68AC5FCE" w:rsidR="006D040E" w:rsidRDefault="00841378" w:rsidP="006D040E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0F1F9E0A" wp14:editId="446D93BC">
          <wp:simplePos x="0" y="0"/>
          <wp:positionH relativeFrom="page">
            <wp:align>right</wp:align>
          </wp:positionH>
          <wp:positionV relativeFrom="page">
            <wp:posOffset>-25400</wp:posOffset>
          </wp:positionV>
          <wp:extent cx="10058400" cy="1571625"/>
          <wp:effectExtent l="0" t="0" r="0" b="9525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1005840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BEE84D" w14:textId="458198B0" w:rsidR="00841378" w:rsidRDefault="00841378" w:rsidP="006D040E">
    <w:pPr>
      <w:pStyle w:val="Header"/>
    </w:pPr>
  </w:p>
  <w:p w14:paraId="691E4713" w14:textId="3DCC7B8B" w:rsidR="00841378" w:rsidRDefault="00841378" w:rsidP="006D040E">
    <w:pPr>
      <w:pStyle w:val="Header"/>
    </w:pPr>
  </w:p>
  <w:p w14:paraId="13797E4D" w14:textId="3D64FF40" w:rsidR="00841378" w:rsidRDefault="00841378" w:rsidP="006D040E">
    <w:pPr>
      <w:pStyle w:val="Header"/>
    </w:pPr>
  </w:p>
  <w:p w14:paraId="66A1064D" w14:textId="39DE5AF7" w:rsidR="00841378" w:rsidRDefault="00841378" w:rsidP="006D040E">
    <w:pPr>
      <w:pStyle w:val="Header"/>
    </w:pPr>
  </w:p>
  <w:p w14:paraId="22547905" w14:textId="5490CE1A" w:rsidR="00841378" w:rsidRDefault="00841378" w:rsidP="006D040E">
    <w:pPr>
      <w:pStyle w:val="Header"/>
    </w:pPr>
  </w:p>
  <w:p w14:paraId="523F98BB" w14:textId="74669CD3" w:rsidR="00841378" w:rsidRDefault="00841378" w:rsidP="006D040E">
    <w:pPr>
      <w:pStyle w:val="Header"/>
    </w:pPr>
  </w:p>
  <w:p w14:paraId="26D8FF04" w14:textId="17E172C3" w:rsidR="00841378" w:rsidRPr="006D040E" w:rsidRDefault="00841378" w:rsidP="006D04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294F8" w14:textId="77777777" w:rsidR="00841378" w:rsidRDefault="008413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B76F14"/>
    <w:multiLevelType w:val="hybridMultilevel"/>
    <w:tmpl w:val="5B50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tjA0NbCwMDM2MTFU0lEKTi0uzszPAykwNK4FAHgB8FstAAAA"/>
  </w:docVars>
  <w:rsids>
    <w:rsidRoot w:val="001E5D5B"/>
    <w:rsid w:val="00054B07"/>
    <w:rsid w:val="000E5C08"/>
    <w:rsid w:val="001338B4"/>
    <w:rsid w:val="001E5D5B"/>
    <w:rsid w:val="001E7338"/>
    <w:rsid w:val="0021764D"/>
    <w:rsid w:val="00290CEC"/>
    <w:rsid w:val="002A4084"/>
    <w:rsid w:val="002A69D8"/>
    <w:rsid w:val="002F4540"/>
    <w:rsid w:val="00336FD1"/>
    <w:rsid w:val="00391024"/>
    <w:rsid w:val="003D6452"/>
    <w:rsid w:val="0040458F"/>
    <w:rsid w:val="00421842"/>
    <w:rsid w:val="004630BF"/>
    <w:rsid w:val="00480020"/>
    <w:rsid w:val="00540DA7"/>
    <w:rsid w:val="0054774E"/>
    <w:rsid w:val="00555211"/>
    <w:rsid w:val="005A1171"/>
    <w:rsid w:val="005B0C63"/>
    <w:rsid w:val="00621239"/>
    <w:rsid w:val="006B0013"/>
    <w:rsid w:val="006D040E"/>
    <w:rsid w:val="00794FE0"/>
    <w:rsid w:val="0081326C"/>
    <w:rsid w:val="008217BB"/>
    <w:rsid w:val="008373D8"/>
    <w:rsid w:val="00841378"/>
    <w:rsid w:val="008464AD"/>
    <w:rsid w:val="00886D14"/>
    <w:rsid w:val="00A43EF8"/>
    <w:rsid w:val="00B56C9B"/>
    <w:rsid w:val="00BB0595"/>
    <w:rsid w:val="00C5345A"/>
    <w:rsid w:val="00CE451B"/>
    <w:rsid w:val="00D92785"/>
    <w:rsid w:val="00D92832"/>
    <w:rsid w:val="00DC0DAE"/>
    <w:rsid w:val="00DD36A6"/>
    <w:rsid w:val="00DE04A6"/>
    <w:rsid w:val="00E51C9E"/>
    <w:rsid w:val="00EC6C2A"/>
    <w:rsid w:val="00F64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6F0EF8B"/>
  <w15:chartTrackingRefBased/>
  <w15:docId w15:val="{79DA723D-34A6-422E-AFDB-B07645276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5D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794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1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171"/>
  </w:style>
  <w:style w:type="paragraph" w:styleId="Footer">
    <w:name w:val="footer"/>
    <w:basedOn w:val="Normal"/>
    <w:link w:val="FooterChar"/>
    <w:uiPriority w:val="99"/>
    <w:unhideWhenUsed/>
    <w:rsid w:val="005A1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171"/>
  </w:style>
  <w:style w:type="paragraph" w:styleId="BalloonText">
    <w:name w:val="Balloon Text"/>
    <w:basedOn w:val="Normal"/>
    <w:link w:val="BalloonTextChar"/>
    <w:uiPriority w:val="99"/>
    <w:semiHidden/>
    <w:unhideWhenUsed/>
    <w:rsid w:val="008464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4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2" ma:contentTypeDescription="Create a new document." ma:contentTypeScope="" ma:versionID="6ff829fb2ef6c50f05f36ddf0c472c56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5af5da1bb8c61b7e956924c9dddc6e9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82DC98-2C73-4F36-AE8B-D45065A6D7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00F470-388E-4730-925D-C84EAD6ECA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85F2A7-F07D-4161-BCE9-B77AB08C7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in Gonelevu</dc:creator>
  <cp:keywords/>
  <dc:description/>
  <cp:lastModifiedBy>Shagufta Hussain</cp:lastModifiedBy>
  <cp:revision>6</cp:revision>
  <dcterms:created xsi:type="dcterms:W3CDTF">2020-12-06T10:24:00Z</dcterms:created>
  <dcterms:modified xsi:type="dcterms:W3CDTF">2021-02-22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